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49E1C06C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749FC819" w14:textId="34A555AC" w:rsidR="00476F41" w:rsidRDefault="00476F41"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“Version management applications such as Git and Repositories such as GitHub makes it very easy to manage changes in the codebase and hence very important for programmers”</w:t>
      </w:r>
      <w:r w:rsidR="008546FB"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=&gt; Gill</w:t>
      </w:r>
      <w:bookmarkStart w:id="0" w:name="_GoBack"/>
      <w:bookmarkEnd w:id="0"/>
    </w:p>
    <w:sectPr w:rsidR="00476F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76F41"/>
    <w:rsid w:val="004C5FDF"/>
    <w:rsid w:val="007C37AF"/>
    <w:rsid w:val="008546FB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User</cp:lastModifiedBy>
  <cp:revision>7</cp:revision>
  <dcterms:created xsi:type="dcterms:W3CDTF">2021-03-09T01:12:00Z</dcterms:created>
  <dcterms:modified xsi:type="dcterms:W3CDTF">2021-08-29T06:24:00Z</dcterms:modified>
</cp:coreProperties>
</file>